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705C99" w14:paraId="34A163EB" w14:textId="77777777" w:rsidTr="00C028AF">
        <w:tc>
          <w:tcPr>
            <w:tcW w:w="5228" w:type="dxa"/>
          </w:tcPr>
          <w:p w14:paraId="72F69675" w14:textId="2F65F15A" w:rsidR="00705C99" w:rsidRDefault="00705C99" w:rsidP="009D03B3">
            <w:r>
              <w:rPr>
                <w:noProof/>
              </w:rPr>
              <w:drawing>
                <wp:inline distT="0" distB="0" distL="0" distR="0" wp14:anchorId="74E8E900" wp14:editId="263FA701">
                  <wp:extent cx="1491298" cy="859982"/>
                  <wp:effectExtent l="0" t="0" r="0" b="0"/>
                  <wp:docPr id="5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CCC1F4-A06C-4D9F-B561-ADB88831EC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>
                            <a:extLst>
                              <a:ext uri="{FF2B5EF4-FFF2-40B4-BE49-F238E27FC236}">
                                <a16:creationId xmlns:a16="http://schemas.microsoft.com/office/drawing/2014/main" id="{1ACCC1F4-A06C-4D9F-B561-ADB88831ECC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298" cy="8599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vAlign w:val="center"/>
          </w:tcPr>
          <w:p w14:paraId="78F6F1A6" w14:textId="243EBBEC" w:rsidR="00705C99" w:rsidRPr="00705C99" w:rsidRDefault="00705C99" w:rsidP="00705C99">
            <w:pPr>
              <w:jc w:val="right"/>
              <w:rPr>
                <w:sz w:val="32"/>
                <w:szCs w:val="32"/>
              </w:rPr>
            </w:pPr>
            <w:r w:rsidRPr="00705C99">
              <w:rPr>
                <w:sz w:val="32"/>
                <w:szCs w:val="32"/>
              </w:rPr>
              <w:t>Statement</w:t>
            </w:r>
            <w:r w:rsidRPr="00705C99">
              <w:rPr>
                <w:sz w:val="32"/>
                <w:szCs w:val="32"/>
              </w:rPr>
              <w:t xml:space="preserve"> of Account</w:t>
            </w:r>
          </w:p>
        </w:tc>
        <w:bookmarkStart w:id="0" w:name="_GoBack"/>
        <w:bookmarkEnd w:id="0"/>
      </w:tr>
    </w:tbl>
    <w:p w14:paraId="74D21879" w14:textId="6DDECD00" w:rsidR="004A1E89" w:rsidRPr="00C028AF" w:rsidRDefault="004A1E89" w:rsidP="009D03B3">
      <w:pPr>
        <w:spacing w:after="0"/>
        <w:rPr>
          <w:sz w:val="6"/>
          <w:szCs w:val="6"/>
        </w:rPr>
      </w:pPr>
    </w:p>
    <w:tbl>
      <w:tblPr>
        <w:tblW w:w="10454" w:type="dxa"/>
        <w:tblLook w:val="04A0" w:firstRow="1" w:lastRow="0" w:firstColumn="1" w:lastColumn="0" w:noHBand="0" w:noVBand="1"/>
      </w:tblPr>
      <w:tblGrid>
        <w:gridCol w:w="1220"/>
        <w:gridCol w:w="1120"/>
        <w:gridCol w:w="1120"/>
        <w:gridCol w:w="2480"/>
        <w:gridCol w:w="2340"/>
        <w:gridCol w:w="2160"/>
        <w:gridCol w:w="14"/>
      </w:tblGrid>
      <w:tr w:rsidR="00705C99" w:rsidRPr="00705C99" w14:paraId="1C75B3BC" w14:textId="77777777" w:rsidTr="00C028AF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3A3F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5D1A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7C98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BE5D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C65911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EC3F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stomer Number:</w:t>
            </w:r>
          </w:p>
        </w:tc>
        <w:tc>
          <w:tcPr>
            <w:tcW w:w="2160" w:type="dxa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58930D65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785-54-9674458</w:t>
            </w:r>
          </w:p>
        </w:tc>
      </w:tr>
      <w:tr w:rsidR="00705C99" w:rsidRPr="00705C99" w14:paraId="0524D369" w14:textId="77777777" w:rsidTr="00C028AF">
        <w:trPr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F72E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C99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8F47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E9E28" w14:textId="16845ED5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nch Name:</w:t>
            </w:r>
          </w:p>
        </w:tc>
        <w:tc>
          <w:tcPr>
            <w:tcW w:w="2174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C863ED2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Branch Name&gt;</w:t>
            </w:r>
          </w:p>
        </w:tc>
      </w:tr>
      <w:tr w:rsidR="00705C99" w:rsidRPr="00705C99" w14:paraId="0200A43C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23CE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8CAC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7F9F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16EC823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705C99" w:rsidRPr="00705C99" w14:paraId="0B6CB245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4A24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37B3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98BA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yment Due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31F1B71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705C99" w:rsidRPr="00705C99" w14:paraId="64A4D984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AA0D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9C46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0451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dit Limit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140D7DEE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0,000.00</w:t>
            </w:r>
          </w:p>
        </w:tc>
      </w:tr>
      <w:tr w:rsidR="00705C99" w:rsidRPr="00705C99" w14:paraId="024E7DEB" w14:textId="77777777" w:rsidTr="00C028AF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96CA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8431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5092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5EC25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auto" w:fill="auto"/>
            <w:noWrap/>
            <w:vAlign w:val="bottom"/>
            <w:hideMark/>
          </w:tcPr>
          <w:p w14:paraId="56313210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Amount Due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85A7BD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705C99" w:rsidRPr="00705C99" w14:paraId="06952AFC" w14:textId="77777777" w:rsidTr="00CE2C7E">
        <w:trPr>
          <w:trHeight w:val="300"/>
        </w:trPr>
        <w:tc>
          <w:tcPr>
            <w:tcW w:w="104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13E6" w14:textId="0A8AB73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b/>
                <w:bCs/>
                <w:color w:val="000000"/>
              </w:rPr>
              <w:t>SUMMARY</w:t>
            </w:r>
          </w:p>
        </w:tc>
      </w:tr>
    </w:tbl>
    <w:tbl>
      <w:tblPr>
        <w:tblStyle w:val="TableGrid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705C99" w14:paraId="3DC1F0E9" w14:textId="77777777" w:rsidTr="00C028AF">
        <w:tc>
          <w:tcPr>
            <w:tcW w:w="1307" w:type="dxa"/>
            <w:shd w:val="clear" w:color="auto" w:fill="FDEFE7"/>
            <w:vAlign w:val="center"/>
          </w:tcPr>
          <w:p w14:paraId="7C98F6A1" w14:textId="4C93774F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rd Typ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133A8AE8" w14:textId="5054F6B4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vious Balanc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47EFA90B" w14:textId="66892B88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yment / Credits and Rebat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5034DEC4" w14:textId="3757FFEF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rchases and Advanc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1752E1E4" w14:textId="46025382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stallment Du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61B0B5C0" w14:textId="624A7A57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inance Charges and Other Fe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5339835B" w14:textId="5E444CD2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ate Payment Charg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2BF0538C" w14:textId="34B6BB45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mount Due</w:t>
            </w:r>
          </w:p>
        </w:tc>
      </w:tr>
      <w:tr w:rsidR="00705C99" w14:paraId="4EA95FDD" w14:textId="77777777" w:rsidTr="00C028AF">
        <w:tc>
          <w:tcPr>
            <w:tcW w:w="1307" w:type="dxa"/>
            <w:vAlign w:val="center"/>
          </w:tcPr>
          <w:p w14:paraId="4AED33D1" w14:textId="0C4DC942" w:rsidR="00705C99" w:rsidRPr="00705C99" w:rsidRDefault="00705C99" w:rsidP="00705C9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isa Gold</w:t>
            </w:r>
          </w:p>
        </w:tc>
        <w:tc>
          <w:tcPr>
            <w:tcW w:w="1307" w:type="dxa"/>
            <w:vAlign w:val="center"/>
          </w:tcPr>
          <w:p w14:paraId="08E9AAAD" w14:textId="1F2E98DC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74568D9" w14:textId="59AAE605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CD3F094" w14:textId="0C472D34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  <w:tc>
          <w:tcPr>
            <w:tcW w:w="1307" w:type="dxa"/>
            <w:vAlign w:val="center"/>
          </w:tcPr>
          <w:p w14:paraId="39C10388" w14:textId="219DE023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3CB140DD" w14:textId="40AC53B0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77122A8F" w14:textId="2E1370E3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</w:tcPr>
          <w:p w14:paraId="0EF7ACB5" w14:textId="061A629E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</w:tbl>
    <w:tbl>
      <w:tblPr>
        <w:tblW w:w="10440" w:type="dxa"/>
        <w:tblInd w:w="-5" w:type="dxa"/>
        <w:tblLook w:val="04A0" w:firstRow="1" w:lastRow="0" w:firstColumn="1" w:lastColumn="0" w:noHBand="0" w:noVBand="1"/>
      </w:tblPr>
      <w:tblGrid>
        <w:gridCol w:w="1350"/>
        <w:gridCol w:w="7740"/>
        <w:gridCol w:w="85"/>
        <w:gridCol w:w="1265"/>
      </w:tblGrid>
      <w:tr w:rsidR="00705C99" w:rsidRPr="00705C99" w14:paraId="6C99472B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single" w:sz="4" w:space="0" w:color="C65911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C6C1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st Due Amount</w:t>
            </w:r>
          </w:p>
        </w:tc>
        <w:tc>
          <w:tcPr>
            <w:tcW w:w="1265" w:type="dxa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4C36C7B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705C99" w14:paraId="09C55E31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C2E96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billed Installment Amount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8A414F9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C028AF" w:rsidRPr="00705C99" w14:paraId="36E11007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DC01" w14:textId="0C880224" w:rsidR="00C028AF" w:rsidRPr="00705C99" w:rsidRDefault="00C028AF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bill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 Loan Amount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5965F125" w14:textId="77777777" w:rsidR="00C028AF" w:rsidRPr="00705C99" w:rsidRDefault="00C028AF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705C99" w14:paraId="548A97A7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auto" w:fill="auto"/>
            <w:noWrap/>
            <w:vAlign w:val="bottom"/>
            <w:hideMark/>
          </w:tcPr>
          <w:p w14:paraId="7330B27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Outstanding Balance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2E3C2600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C028AF" w:rsidRPr="00C028AF" w14:paraId="0B393B65" w14:textId="77777777" w:rsidTr="00F63AD8">
        <w:trPr>
          <w:trHeight w:val="300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322A" w14:textId="2F00DA40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000000"/>
              </w:rPr>
              <w:t>TRANSACTION</w:t>
            </w:r>
          </w:p>
        </w:tc>
      </w:tr>
      <w:tr w:rsidR="00C028AF" w:rsidRPr="00C028AF" w14:paraId="126FCEC2" w14:textId="77777777" w:rsidTr="00AA1D90">
        <w:trPr>
          <w:trHeight w:val="331"/>
        </w:trPr>
        <w:tc>
          <w:tcPr>
            <w:tcW w:w="1350" w:type="dxa"/>
            <w:tcBorders>
              <w:top w:val="single" w:sz="4" w:space="0" w:color="C65911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2DA845C5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7740" w:type="dxa"/>
            <w:tcBorders>
              <w:top w:val="single" w:sz="4" w:space="0" w:color="C65911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4E4BE9C3" w14:textId="13AB491D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1350" w:type="dxa"/>
            <w:gridSpan w:val="2"/>
            <w:tcBorders>
              <w:top w:val="single" w:sz="4" w:space="0" w:color="C65911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5153AF10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Amount</w:t>
            </w:r>
          </w:p>
        </w:tc>
      </w:tr>
      <w:tr w:rsidR="00C028AF" w:rsidRPr="00C028AF" w14:paraId="2314BAD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A910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single" w:sz="4" w:space="0" w:color="C6591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BAAE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tron - C5 Station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7138651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3.26</w:t>
            </w:r>
          </w:p>
        </w:tc>
      </w:tr>
      <w:tr w:rsidR="00C028AF" w:rsidRPr="00C028AF" w14:paraId="624E59D5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6D510679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8724285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 Star Drug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326EDE2E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3.39</w:t>
            </w:r>
          </w:p>
        </w:tc>
      </w:tr>
      <w:tr w:rsidR="00C028AF" w:rsidRPr="00C028AF" w14:paraId="491692C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3963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7238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Rosewood 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dominum</w:t>
            </w:r>
            <w:proofErr w:type="spellEnd"/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24D98D83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2.96</w:t>
            </w:r>
          </w:p>
        </w:tc>
      </w:tr>
      <w:tr w:rsidR="00C028AF" w:rsidRPr="00C028AF" w14:paraId="631C38D3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020A0BB4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66FB455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ab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166606B6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5.00</w:t>
            </w:r>
          </w:p>
        </w:tc>
      </w:tr>
      <w:tr w:rsidR="00C028AF" w:rsidRPr="00C028AF" w14:paraId="51C048A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E625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5FE13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7D80D034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5.00</w:t>
            </w:r>
          </w:p>
        </w:tc>
      </w:tr>
      <w:tr w:rsidR="00C028AF" w:rsidRPr="00C028AF" w14:paraId="16C2B0B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8B05947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005DE97D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ba International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2DD31B15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6.86</w:t>
            </w:r>
          </w:p>
        </w:tc>
      </w:tr>
      <w:tr w:rsidR="00C028AF" w:rsidRPr="00C028AF" w14:paraId="133F501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84FF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F1AB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obe Sales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DA80E74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6.00</w:t>
            </w:r>
          </w:p>
        </w:tc>
      </w:tr>
      <w:tr w:rsidR="00C028AF" w:rsidRPr="00C028AF" w14:paraId="702D3177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7EF0FF16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7E76E2AE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. Luke Medical Center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31E3186F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1.10</w:t>
            </w:r>
          </w:p>
        </w:tc>
      </w:tr>
      <w:tr w:rsidR="00C028AF" w:rsidRPr="00C028AF" w14:paraId="5D67557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8597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49FF1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tel Sheraton (Las Vegas)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7B888DC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5.00</w:t>
            </w:r>
          </w:p>
        </w:tc>
      </w:tr>
      <w:tr w:rsidR="00C028AF" w:rsidRPr="00C028AF" w14:paraId="602F326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0474FA9" w14:textId="6445D14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AC7E987" w14:textId="48364019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52569F6E" w14:textId="1A410F6C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6A76B08B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E55EB" w14:textId="657A7498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48738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37845326" w14:textId="4CF95915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709FB52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65FB93B" w14:textId="3607CD02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8AC1F84" w14:textId="25D7E953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6E41E29E" w14:textId="14DB52F9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09FA50B8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61082" w14:textId="64509393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EEB03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7A5AD716" w14:textId="3D0AD3DA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AD677C4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2F761B5" w14:textId="02031DDB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110C0D9B" w14:textId="023A640B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1672BD57" w14:textId="636E314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3A52FC7F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D66C8" w14:textId="4C9D1D3F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0DBDF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663FD81F" w14:textId="15655DE4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5CF8137E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1CAD68CF" w14:textId="080E45C0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439A8A6A" w14:textId="4277C6B1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1ABCEDB6" w14:textId="6CCFB949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04E0BD3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0A157" w14:textId="26969B3D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A54E7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10681B01" w14:textId="78040DF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F16BA78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3CC7EE9A" w14:textId="6ED7BFB5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FA01B21" w14:textId="7ACE2762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2C3D84A7" w14:textId="4E98C506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8330F6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C6DD7" w14:textId="65E26715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FA0BE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39568B84" w14:textId="55CB609A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6D9BFB64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000000" w:fill="FDEFE7"/>
            <w:noWrap/>
            <w:vAlign w:val="center"/>
          </w:tcPr>
          <w:p w14:paraId="69E2FB6B" w14:textId="3BBBFF44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C65911"/>
              <w:right w:val="nil"/>
            </w:tcBorders>
            <w:shd w:val="clear" w:color="000000" w:fill="FDEFE7"/>
            <w:noWrap/>
            <w:vAlign w:val="center"/>
          </w:tcPr>
          <w:p w14:paraId="6F8BCCF8" w14:textId="399972DC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61434ADD" w14:textId="7645E396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153C179B" w14:textId="77777777" w:rsidTr="00C028AF">
        <w:trPr>
          <w:trHeight w:val="317"/>
        </w:trPr>
        <w:tc>
          <w:tcPr>
            <w:tcW w:w="10440" w:type="dxa"/>
            <w:gridSpan w:val="4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140815E1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EMINDER</w:t>
            </w:r>
          </w:p>
        </w:tc>
      </w:tr>
      <w:tr w:rsidR="00C028AF" w:rsidRPr="00C028AF" w14:paraId="00D69E71" w14:textId="77777777" w:rsidTr="00C028AF">
        <w:trPr>
          <w:trHeight w:val="408"/>
        </w:trPr>
        <w:tc>
          <w:tcPr>
            <w:tcW w:w="10440" w:type="dxa"/>
            <w:gridSpan w:val="4"/>
            <w:vMerge w:val="restart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hideMark/>
          </w:tcPr>
          <w:p w14:paraId="3D6257FF" w14:textId="363C98A3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592448B0" w14:textId="77777777" w:rsidTr="00C028AF">
        <w:trPr>
          <w:trHeight w:val="408"/>
        </w:trPr>
        <w:tc>
          <w:tcPr>
            <w:tcW w:w="10440" w:type="dxa"/>
            <w:gridSpan w:val="4"/>
            <w:vMerge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vAlign w:val="center"/>
            <w:hideMark/>
          </w:tcPr>
          <w:p w14:paraId="44890F7F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B39CD4F" w14:textId="77777777" w:rsidTr="00C028AF">
        <w:trPr>
          <w:trHeight w:val="408"/>
        </w:trPr>
        <w:tc>
          <w:tcPr>
            <w:tcW w:w="10440" w:type="dxa"/>
            <w:gridSpan w:val="4"/>
            <w:vMerge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vAlign w:val="center"/>
            <w:hideMark/>
          </w:tcPr>
          <w:p w14:paraId="60056D2A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55B0365C" w14:textId="77777777" w:rsidR="00BB1220" w:rsidRPr="00C028AF" w:rsidRDefault="00BB1220" w:rsidP="00C028AF">
      <w:pPr>
        <w:spacing w:after="0"/>
        <w:rPr>
          <w:sz w:val="2"/>
          <w:szCs w:val="2"/>
        </w:rPr>
      </w:pPr>
    </w:p>
    <w:sectPr w:rsidR="00BB1220" w:rsidRPr="00C028AF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54A9A" w14:textId="77777777" w:rsidR="00E37DDF" w:rsidRDefault="00E37DDF" w:rsidP="00025008">
      <w:pPr>
        <w:spacing w:after="0" w:line="240" w:lineRule="auto"/>
      </w:pPr>
      <w:r>
        <w:separator/>
      </w:r>
    </w:p>
  </w:endnote>
  <w:endnote w:type="continuationSeparator" w:id="0">
    <w:p w14:paraId="51A2EDAA" w14:textId="77777777" w:rsidR="00E37DDF" w:rsidRDefault="00E37DD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E54C59" w14:textId="77777777" w:rsidR="00E37DDF" w:rsidRDefault="00E37DDF" w:rsidP="00025008">
      <w:pPr>
        <w:spacing w:after="0" w:line="240" w:lineRule="auto"/>
      </w:pPr>
      <w:r>
        <w:separator/>
      </w:r>
    </w:p>
  </w:footnote>
  <w:footnote w:type="continuationSeparator" w:id="0">
    <w:p w14:paraId="248BB752" w14:textId="77777777" w:rsidR="00E37DDF" w:rsidRDefault="00E37DD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05C99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A1D9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28AF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37DDF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03EB3-2357-47AD-B511-74FD61DDA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3-30T12:09:00Z</dcterms:created>
  <dcterms:modified xsi:type="dcterms:W3CDTF">2020-07-04T02:20:00Z</dcterms:modified>
</cp:coreProperties>
</file>